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E2074" w14:textId="27C767E5" w:rsidR="00A0105A" w:rsidRDefault="006E57A2">
      <w:r>
        <w:t>Y</w:t>
      </w:r>
      <w:r>
        <w:rPr>
          <w:rFonts w:hint="eastAsia"/>
        </w:rPr>
        <w:t>eah</w:t>
      </w:r>
      <w:r>
        <w:t xml:space="preserve"> </w:t>
      </w:r>
      <w:r>
        <w:rPr>
          <w:rFonts w:hint="eastAsia"/>
        </w:rPr>
        <w:t>null</w:t>
      </w:r>
      <w:r>
        <w:t xml:space="preserve"> </w:t>
      </w:r>
      <w:r>
        <w:rPr>
          <w:rFonts w:hint="eastAsia"/>
        </w:rPr>
        <w:t>point</w:t>
      </w:r>
      <w:r>
        <w:t xml:space="preserve"> </w:t>
      </w:r>
      <w:bookmarkStart w:id="0" w:name="_GoBack"/>
      <w:bookmarkEnd w:id="0"/>
    </w:p>
    <w:sectPr w:rsidR="00A010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LcwsjAzM7KwNDNR0lEKTi0uzszPAykwrAUAp0TyNywAAAA="/>
  </w:docVars>
  <w:rsids>
    <w:rsidRoot w:val="008F2A92"/>
    <w:rsid w:val="006E57A2"/>
    <w:rsid w:val="008F2A92"/>
    <w:rsid w:val="00A0105A"/>
    <w:rsid w:val="00B324FB"/>
    <w:rsid w:val="00D7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A299E"/>
  <w15:chartTrackingRefBased/>
  <w15:docId w15:val="{426791E7-AC7D-4C02-A371-A3A1AA10C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2</cp:revision>
  <dcterms:created xsi:type="dcterms:W3CDTF">2020-04-01T06:57:00Z</dcterms:created>
  <dcterms:modified xsi:type="dcterms:W3CDTF">2020-04-01T06:57:00Z</dcterms:modified>
</cp:coreProperties>
</file>